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95526" w14:textId="4A1879FD" w:rsidR="00FE3720" w:rsidRDefault="006A6ABC">
      <w:pPr>
        <w:pStyle w:val="Title"/>
      </w:pPr>
      <w:r>
        <w:t>Intro to iteration</w:t>
      </w:r>
      <w:r w:rsidR="00304518">
        <w:t xml:space="preserve">: </w:t>
      </w:r>
      <w:r>
        <w:t>for loops and purrr</w:t>
      </w:r>
      <w:r w:rsidR="00304518">
        <w:t xml:space="preserve"> (outline)</w:t>
      </w:r>
    </w:p>
    <w:p w14:paraId="42A45498" w14:textId="77777777" w:rsidR="00FE3720" w:rsidRDefault="006A6ABC">
      <w:pPr>
        <w:pStyle w:val="Author"/>
      </w:pPr>
      <w:r>
        <w:t>Martin Frigaard</w:t>
      </w:r>
    </w:p>
    <w:p w14:paraId="354E1121" w14:textId="77777777" w:rsidR="00FE3720" w:rsidRDefault="006A6ABC">
      <w:pPr>
        <w:pStyle w:val="Date"/>
      </w:pPr>
      <w:r>
        <w:t>1/9/2022</w:t>
      </w:r>
    </w:p>
    <w:p w14:paraId="0EF3E486" w14:textId="77777777" w:rsidR="00FE3720" w:rsidRDefault="006A6ABC">
      <w:pPr>
        <w:pStyle w:val="Heading1"/>
      </w:pPr>
      <w:bookmarkStart w:id="0" w:name="overview"/>
      <w:r>
        <w:t>Overview</w:t>
      </w:r>
    </w:p>
    <w:p w14:paraId="3D92B1BC" w14:textId="77777777" w:rsidR="00FE3720" w:rsidRDefault="006A6ABC">
      <w:pPr>
        <w:pStyle w:val="FirstParagraph"/>
      </w:pPr>
      <w:r>
        <w:t xml:space="preserve">Iteration solves many common problems we encounter in data workflows. This tutorial covers the basics of iteration in R, starting with using </w:t>
      </w:r>
      <w:r>
        <w:rPr>
          <w:rStyle w:val="VerbatimChar"/>
        </w:rPr>
        <w:t>for</w:t>
      </w:r>
      <w:r>
        <w:t xml:space="preserve"> loops, their structure, designing your loops for optimal performance, and debugging errors. We also cover the tidyverse package for iteration, </w:t>
      </w:r>
      <w:r>
        <w:rPr>
          <w:rStyle w:val="VerbatimChar"/>
        </w:rPr>
        <w:t>purrr</w:t>
      </w:r>
      <w:r>
        <w:t xml:space="preserve">, which uses functionals (a </w:t>
      </w:r>
      <w:r>
        <w:rPr>
          <w:rStyle w:val="VerbatimChar"/>
        </w:rPr>
        <w:t>tidyverse</w:t>
      </w:r>
      <w:r>
        <w:t xml:space="preserve"> equivalent to </w:t>
      </w:r>
      <w:r>
        <w:rPr>
          <w:rStyle w:val="VerbatimChar"/>
        </w:rPr>
        <w:t>for</w:t>
      </w:r>
      <w:r>
        <w:t xml:space="preserve"> loops).</w:t>
      </w:r>
    </w:p>
    <w:p w14:paraId="3FB956F5" w14:textId="704FDA09" w:rsidR="00FE3720" w:rsidRDefault="006A6ABC">
      <w:pPr>
        <w:pStyle w:val="Heading2"/>
      </w:pPr>
      <w:bookmarkStart w:id="1" w:name="use-cases-for-iteration"/>
      <w:r>
        <w:t>Use cases for iteration</w:t>
      </w:r>
    </w:p>
    <w:p w14:paraId="426C6DF4" w14:textId="77777777" w:rsidR="00384D74" w:rsidRPr="00384D74" w:rsidRDefault="00384D74" w:rsidP="00384D74">
      <w:pPr>
        <w:pStyle w:val="BodyText"/>
      </w:pPr>
    </w:p>
    <w:p w14:paraId="4449D0CB" w14:textId="77777777" w:rsidR="00FE3720" w:rsidRDefault="006A6ABC">
      <w:pPr>
        <w:numPr>
          <w:ilvl w:val="0"/>
          <w:numId w:val="2"/>
        </w:numPr>
      </w:pPr>
      <w:r>
        <w:t>Problems that iteration solves</w:t>
      </w:r>
    </w:p>
    <w:p w14:paraId="5EDBC2C7" w14:textId="77777777" w:rsidR="00FE3720" w:rsidRDefault="006A6ABC">
      <w:pPr>
        <w:numPr>
          <w:ilvl w:val="0"/>
          <w:numId w:val="2"/>
        </w:numPr>
      </w:pPr>
      <w:r>
        <w:t>DRY principle</w:t>
      </w:r>
    </w:p>
    <w:p w14:paraId="2FCC2DA0" w14:textId="54C2F132" w:rsidR="00FE3720" w:rsidRDefault="006A6ABC">
      <w:pPr>
        <w:pStyle w:val="Heading2"/>
      </w:pPr>
      <w:bookmarkStart w:id="2" w:name="for-loops"/>
      <w:bookmarkEnd w:id="1"/>
      <w:r>
        <w:rPr>
          <w:rStyle w:val="VerbatimChar"/>
        </w:rPr>
        <w:t>for</w:t>
      </w:r>
      <w:r>
        <w:t xml:space="preserve"> loops</w:t>
      </w:r>
    </w:p>
    <w:p w14:paraId="55ABF6E9" w14:textId="77777777" w:rsidR="00384D74" w:rsidRPr="00384D74" w:rsidRDefault="00384D74" w:rsidP="00384D74">
      <w:pPr>
        <w:pStyle w:val="BodyText"/>
      </w:pPr>
    </w:p>
    <w:p w14:paraId="46FF2B17" w14:textId="77777777" w:rsidR="00FE3720" w:rsidRDefault="006A6ABC">
      <w:pPr>
        <w:numPr>
          <w:ilvl w:val="0"/>
          <w:numId w:val="3"/>
        </w:numPr>
      </w:pPr>
      <w:r>
        <w:rPr>
          <w:rStyle w:val="VerbatimChar"/>
        </w:rPr>
        <w:t>for</w:t>
      </w:r>
      <w:r>
        <w:t xml:space="preserve"> loop structure (output, sequence, body)</w:t>
      </w:r>
    </w:p>
    <w:p w14:paraId="4624F4A3" w14:textId="77777777" w:rsidR="00FE3720" w:rsidRDefault="006A6ABC">
      <w:pPr>
        <w:numPr>
          <w:ilvl w:val="0"/>
          <w:numId w:val="3"/>
        </w:numPr>
      </w:pPr>
      <w:r>
        <w:t>output</w:t>
      </w:r>
    </w:p>
    <w:p w14:paraId="12C9DE8B" w14:textId="77777777" w:rsidR="00FE3720" w:rsidRDefault="006A6ABC">
      <w:pPr>
        <w:numPr>
          <w:ilvl w:val="0"/>
          <w:numId w:val="3"/>
        </w:numPr>
      </w:pPr>
      <w:r>
        <w:t>sequence</w:t>
      </w:r>
    </w:p>
    <w:p w14:paraId="656B3F5A" w14:textId="77777777" w:rsidR="00FE3720" w:rsidRDefault="006A6ABC">
      <w:pPr>
        <w:numPr>
          <w:ilvl w:val="0"/>
          <w:numId w:val="3"/>
        </w:numPr>
      </w:pPr>
      <w:r>
        <w:t>body</w:t>
      </w:r>
    </w:p>
    <w:p w14:paraId="5E6A5D20" w14:textId="412C2A20" w:rsidR="00FE3720" w:rsidRDefault="006A6ABC">
      <w:pPr>
        <w:pStyle w:val="Heading2"/>
      </w:pPr>
      <w:bookmarkStart w:id="3" w:name="purrr-functions"/>
      <w:bookmarkEnd w:id="2"/>
      <w:proofErr w:type="spellStart"/>
      <w:r>
        <w:rPr>
          <w:rStyle w:val="VerbatimChar"/>
        </w:rPr>
        <w:t>purrr</w:t>
      </w:r>
      <w:proofErr w:type="spellEnd"/>
      <w:r>
        <w:t xml:space="preserve"> functions</w:t>
      </w:r>
    </w:p>
    <w:p w14:paraId="5658F387" w14:textId="77777777" w:rsidR="00384D74" w:rsidRPr="00384D74" w:rsidRDefault="00384D74" w:rsidP="00384D74">
      <w:pPr>
        <w:pStyle w:val="BodyText"/>
      </w:pPr>
    </w:p>
    <w:p w14:paraId="31837103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map()</w:t>
      </w:r>
      <w:r>
        <w:t xml:space="preserve"> (and variants)</w:t>
      </w:r>
    </w:p>
    <w:p w14:paraId="1A935882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walk()</w:t>
      </w:r>
      <w:r>
        <w:t xml:space="preserve"> &amp; </w:t>
      </w:r>
      <w:r>
        <w:rPr>
          <w:rStyle w:val="VerbatimChar"/>
        </w:rPr>
        <w:t>walk2()</w:t>
      </w:r>
    </w:p>
    <w:p w14:paraId="21B73398" w14:textId="77777777" w:rsidR="00FE3720" w:rsidRDefault="006A6ABC">
      <w:pPr>
        <w:numPr>
          <w:ilvl w:val="0"/>
          <w:numId w:val="4"/>
        </w:numPr>
      </w:pPr>
      <w:r>
        <w:rPr>
          <w:rStyle w:val="VerbatimChar"/>
        </w:rPr>
        <w:t>pmap()</w:t>
      </w:r>
      <w:r>
        <w:t xml:space="preserve">, </w:t>
      </w:r>
      <w:r>
        <w:rPr>
          <w:rStyle w:val="VerbatimChar"/>
        </w:rPr>
        <w:t>imap()</w:t>
      </w:r>
      <w:r>
        <w:t>, etc.</w:t>
      </w:r>
    </w:p>
    <w:p w14:paraId="0C4302D2" w14:textId="2D835D15" w:rsidR="00FE3720" w:rsidRDefault="006A6ABC">
      <w:pPr>
        <w:pStyle w:val="Heading2"/>
      </w:pPr>
      <w:bookmarkStart w:id="4" w:name="worked-examples"/>
      <w:bookmarkEnd w:id="3"/>
      <w:r>
        <w:t>Worked examples</w:t>
      </w:r>
    </w:p>
    <w:p w14:paraId="2396BCB5" w14:textId="77777777" w:rsidR="00384D74" w:rsidRPr="00384D74" w:rsidRDefault="00384D74" w:rsidP="00384D74">
      <w:pPr>
        <w:pStyle w:val="BodyText"/>
      </w:pPr>
    </w:p>
    <w:p w14:paraId="01CFF966" w14:textId="77777777" w:rsidR="00FE3720" w:rsidRDefault="006A6ABC">
      <w:pPr>
        <w:numPr>
          <w:ilvl w:val="0"/>
          <w:numId w:val="5"/>
        </w:numPr>
      </w:pPr>
      <w:r>
        <w:t>Export/import multiple datasets</w:t>
      </w:r>
    </w:p>
    <w:p w14:paraId="229F7FFE" w14:textId="77777777" w:rsidR="00FE3720" w:rsidRDefault="006A6ABC">
      <w:pPr>
        <w:numPr>
          <w:ilvl w:val="0"/>
          <w:numId w:val="5"/>
        </w:numPr>
      </w:pPr>
      <w:r>
        <w:t>Downloading files from the web</w:t>
      </w:r>
      <w:bookmarkEnd w:id="0"/>
      <w:bookmarkEnd w:id="4"/>
    </w:p>
    <w:sectPr w:rsidR="00FE3720" w:rsidSect="00384D7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0EF27" w14:textId="77777777" w:rsidR="00D04969" w:rsidRDefault="00D04969">
      <w:pPr>
        <w:spacing w:after="0"/>
      </w:pPr>
      <w:r>
        <w:separator/>
      </w:r>
    </w:p>
  </w:endnote>
  <w:endnote w:type="continuationSeparator" w:id="0">
    <w:p w14:paraId="1B5E75D1" w14:textId="77777777" w:rsidR="00D04969" w:rsidRDefault="00D049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3F629" w14:textId="77777777" w:rsidR="00D04969" w:rsidRDefault="00D04969">
      <w:r>
        <w:separator/>
      </w:r>
    </w:p>
  </w:footnote>
  <w:footnote w:type="continuationSeparator" w:id="0">
    <w:p w14:paraId="4023850F" w14:textId="77777777" w:rsidR="00D04969" w:rsidRDefault="00D049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28D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0846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3720"/>
    <w:rsid w:val="00304518"/>
    <w:rsid w:val="00384D74"/>
    <w:rsid w:val="006A6ABC"/>
    <w:rsid w:val="00A817A0"/>
    <w:rsid w:val="00D04969"/>
    <w:rsid w:val="00FE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82982"/>
  <w15:docId w15:val="{7A151827-64A9-EB4D-91E1-2564E447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iteration (for loops and purrr)</dc:title>
  <dc:creator>Martin Frigaard</dc:creator>
  <cp:keywords/>
  <cp:lastModifiedBy>Martin Frigaard</cp:lastModifiedBy>
  <cp:revision>3</cp:revision>
  <dcterms:created xsi:type="dcterms:W3CDTF">2022-01-10T03:20:00Z</dcterms:created>
  <dcterms:modified xsi:type="dcterms:W3CDTF">2022-01-1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